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400043" w14:textId="3CBEF4FB" w:rsidR="0089392D" w:rsidRDefault="00654F51">
      <w:r>
        <w:t xml:space="preserve">Opened </w:t>
      </w:r>
      <w:r w:rsidR="00045821">
        <w:t xml:space="preserve">my lab 3 </w:t>
      </w:r>
      <w:r w:rsidR="00E72FDC">
        <w:t xml:space="preserve">folder as a </w:t>
      </w:r>
      <w:r w:rsidR="00267DA6">
        <w:t>PyCharm</w:t>
      </w:r>
      <w:r w:rsidR="00E72FDC">
        <w:t xml:space="preserve"> </w:t>
      </w:r>
      <w:r w:rsidR="00BD72E9">
        <w:t xml:space="preserve">Project </w:t>
      </w:r>
    </w:p>
    <w:p w14:paraId="17B32922" w14:textId="287CA1C6" w:rsidR="00BD72E9" w:rsidRDefault="00BD72E9">
      <w:r>
        <w:t>Install Pytest</w:t>
      </w:r>
      <w:r w:rsidR="00267DA6">
        <w:t xml:space="preserve">ed </w:t>
      </w:r>
      <w:r w:rsidR="000501B4">
        <w:t xml:space="preserve">into my project. </w:t>
      </w:r>
    </w:p>
    <w:p w14:paraId="5057046B" w14:textId="6905539C" w:rsidR="009A1018" w:rsidRDefault="00331ADF">
      <w:r>
        <w:t>Added run/debug configuration to the project with pytest template</w:t>
      </w:r>
      <w:r w:rsidR="00D6426B">
        <w:t>.</w:t>
      </w:r>
    </w:p>
    <w:p w14:paraId="0C658089" w14:textId="157B7BAF" w:rsidR="00A05BBF" w:rsidRDefault="00A05BBF">
      <w:r>
        <w:t xml:space="preserve">Ran tests all 5 tests failed. </w:t>
      </w:r>
    </w:p>
    <w:p w14:paraId="3D44A903" w14:textId="7297ABEB" w:rsidR="00A05BBF" w:rsidRDefault="00B77AF1">
      <w:r>
        <w:t xml:space="preserve">Fixed </w:t>
      </w:r>
      <w:r w:rsidR="000D6021">
        <w:t>a bug in the class State, where the col and row properties where switched</w:t>
      </w:r>
    </w:p>
    <w:p w14:paraId="3FAB3E26" w14:textId="6EE28AA1" w:rsidR="000D6021" w:rsidRDefault="000D6021">
      <w:r>
        <w:t xml:space="preserve">Fixed a bug in the Robot __init__ method where the </w:t>
      </w:r>
      <w:r w:rsidR="00295A08">
        <w:t>direction</w:t>
      </w:r>
      <w:r>
        <w:t xml:space="preserve"> default was east</w:t>
      </w:r>
    </w:p>
    <w:p w14:paraId="0296738F" w14:textId="03ED2878" w:rsidR="000D6021" w:rsidRDefault="000D6021">
      <w:r>
        <w:t>Fixed a bug in the  Move method where the robot was adding to the values instead of subtracting</w:t>
      </w:r>
    </w:p>
    <w:p w14:paraId="3C363F50" w14:textId="71762096" w:rsidR="00295A08" w:rsidRDefault="00E20D1B">
      <w:r>
        <w:t>Fixed a bug in the back track method where history was being deleted before it was undone.</w:t>
      </w:r>
      <w:bookmarkStart w:id="0" w:name="_GoBack"/>
      <w:bookmarkEnd w:id="0"/>
      <w:r>
        <w:t xml:space="preserve"> </w:t>
      </w:r>
    </w:p>
    <w:p w14:paraId="43D6A2AE" w14:textId="77777777" w:rsidR="000D6021" w:rsidRDefault="000D6021"/>
    <w:sectPr w:rsidR="000D60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2NDczMDM3A7JMDZR0lIJTi4sz8/NACoxqAUDvx8wsAAAA"/>
  </w:docVars>
  <w:rsids>
    <w:rsidRoot w:val="00554262"/>
    <w:rsid w:val="00045821"/>
    <w:rsid w:val="000501B4"/>
    <w:rsid w:val="000D6021"/>
    <w:rsid w:val="00267DA6"/>
    <w:rsid w:val="00295A08"/>
    <w:rsid w:val="00331ADF"/>
    <w:rsid w:val="00554262"/>
    <w:rsid w:val="00654F51"/>
    <w:rsid w:val="0089392D"/>
    <w:rsid w:val="009A1018"/>
    <w:rsid w:val="00A05BBF"/>
    <w:rsid w:val="00B77AF1"/>
    <w:rsid w:val="00BD72E9"/>
    <w:rsid w:val="00D6426B"/>
    <w:rsid w:val="00E20D1B"/>
    <w:rsid w:val="00E72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FFF01"/>
  <w15:chartTrackingRefBased/>
  <w15:docId w15:val="{50F675D6-DCFD-477B-B239-5F0B41330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raj Bajwa</dc:creator>
  <cp:keywords/>
  <dc:description/>
  <cp:lastModifiedBy>Yuvraj Bajwa</cp:lastModifiedBy>
  <cp:revision>13</cp:revision>
  <dcterms:created xsi:type="dcterms:W3CDTF">2020-08-20T11:46:00Z</dcterms:created>
  <dcterms:modified xsi:type="dcterms:W3CDTF">2020-08-21T02:48:00Z</dcterms:modified>
</cp:coreProperties>
</file>